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cover-letter"/>
    <w:p>
      <w:pPr>
        <w:pStyle w:val="Heading1"/>
      </w:pPr>
      <w:r>
        <w:t xml:space="preserve">COVER LETTER</w:t>
      </w:r>
    </w:p>
    <w:p>
      <w:pPr>
        <w:pStyle w:val="FirstParagraph"/>
      </w:pPr>
      <w:r>
        <w:rPr>
          <w:bCs/>
          <w:b/>
        </w:rPr>
        <w:t xml:space="preserve">Mr./Ms. [Hiring Manager's Name]</w:t>
      </w:r>
      <w:r>
        <w:br/>
      </w:r>
      <w:r>
        <w:t xml:space="preserve">[Hospital/Clinic Name]</w:t>
      </w:r>
      <w:r>
        <w:br/>
      </w:r>
      <w:r>
        <w:t xml:space="preserve">[Address]</w:t>
      </w:r>
      <w:r>
        <w:br/>
      </w:r>
      <w:r>
        <w:t xml:space="preserve">[City, State, PIN Code]</w:t>
      </w:r>
      <w:r>
        <w:br/>
      </w:r>
      <w:r>
        <w:t xml:space="preserve">India Bangalore</w:t>
      </w:r>
      <w:r>
        <w:br/>
      </w:r>
    </w:p>
    <w:p>
      <w:pPr>
        <w:pStyle w:val="BodyText"/>
      </w:pPr>
      <w:r>
        <w:t xml:space="preserve">Dear Mr./Ms. [Hiring Manager's Name],</w:t>
      </w:r>
    </w:p>
    <w:p>
      <w:pPr>
        <w:pStyle w:val="BodyText"/>
      </w:pPr>
      <w:r>
        <w:t xml:space="preserve">I am writing to express my sincere interest in the Radiologist position at your esteemed institution in India Bangalore. As a dedicated and highly skilled radiologist with over [X years] of experience in diagnostic imaging and medical technology, I am eager to contribute my expertise to a progressive healthcare facility that values innovation, precision, and patient-centered care. Bangalore, often referred to as the "Silicon Valley of India," is not only a hub for technological advancement but also a growing center for healthcare excellence. I am particularly inspired by your institution’s reputation for integrating cutting-edge radiological techniques with compassionate patient care, and I am confident that my professional background aligns seamlessly with your mission.</w:t>
      </w:r>
    </w:p>
    <w:p>
      <w:pPr>
        <w:pStyle w:val="BodyText"/>
      </w:pPr>
      <w:r>
        <w:t xml:space="preserve">With a strong academic foundation in Radiology from [University Name] and certification as a Diplomate of the National Board (DNB) in Diagnostic Radiology, I have spent the past [X years] honing my skills in interpreting complex imaging studies, including X-rays, CT scans, MRI, ultrasound, and mammography. My experience spans both academic and clinical settings, where I have worked closely with multidisciplinary teams to deliver accurate diagnoses and guide treatment plans. In India Bangalore’s dynamic healthcare environment, I have witnessed the increasing demand for radiologists who can balance technical expertise with a deep understanding of local medical challenges, such as high patient volumes and diverse diagnostic needs.</w:t>
      </w:r>
    </w:p>
    <w:p>
      <w:pPr>
        <w:pStyle w:val="BodyText"/>
      </w:pPr>
      <w:r>
        <w:t xml:space="preserve">One of my core strengths as a Radiologist is my ability to leverage advanced imaging technologies to improve patient outcomes. For instance, during my tenure at [Previous Hospital/Clinic Name] in Bangalore, I played a pivotal role in implementing AI-driven tools for early detection of lung cancer through low-dose CT scans. This initiative not only enhanced diagnostic accuracy but also reduced the time required for critical decisions, benefiting patients and healthcare providers alike. Additionally, I have consistently prioritized patient safety by adhering to strict radiation dose optimization protocols, ensuring that every imaging procedure is both effective and minimally invasive.</w:t>
      </w:r>
    </w:p>
    <w:p>
      <w:pPr>
        <w:pStyle w:val="BodyText"/>
      </w:pPr>
      <w:r>
        <w:t xml:space="preserve">India Bangalore’s rapid growth in healthcare infrastructure has created a unique opportunity for radiologists to contribute to the development of state-of-the-art diagnostic services. I am particularly passionate about leveraging my knowledge of digital imaging and PACS (Picture Archiving and Communication Systems) to support efficient workflow management in your institution. My experience with teleradiology platforms has also equipped me to collaborate with rural healthcare centers, bridging the gap between urban and remote areas. This aligns with my belief that radiology is not just about interpreting images but also about enabling equitable access to quality healthcare across India.</w:t>
      </w:r>
    </w:p>
    <w:p>
      <w:pPr>
        <w:pStyle w:val="BodyText"/>
      </w:pPr>
      <w:r>
        <w:t xml:space="preserve">What sets me apart as a Radiologist is my commitment to continuous learning and adaptability in a field that is constantly evolving. I have attended numerous national and international conferences, including the Indian Radiological and Imaging Association (IRIA) meetings, where I engaged with leading experts to stay updated on the latest advancements in radiology. My recent work on [specific project or research topic] has further deepened my understanding of emerging trends such as 3D imaging and molecular radiology. These experiences have reinforced my ability to think critically and apply innovative solutions to complex clinical scenarios.</w:t>
      </w:r>
    </w:p>
    <w:p>
      <w:pPr>
        <w:pStyle w:val="BodyText"/>
      </w:pPr>
      <w:r>
        <w:t xml:space="preserve">Moreover, I possess strong communication skills that allow me to effectively convey findings to both medical professionals and patients. In India Bangalore’s fast-paced hospitals, clear communication is essential for coordinating care between specialists and ensuring that patients feel informed and reassured. I have also mentored junior radiologists and residents, fostering a culture of collaboration and knowledge-sharing that enhances the overall quality of care.</w:t>
      </w:r>
    </w:p>
    <w:p>
      <w:pPr>
        <w:pStyle w:val="BodyText"/>
      </w:pPr>
      <w:r>
        <w:t xml:space="preserve">As you consider candidates for the Radiologist position at your institution, I am confident that my blend of technical proficiency, clinical experience, and dedication to patient care will make me a valuable addition to your team. I am especially drawn to your focus on [specific aspect of the institution’s mission or values], as it resonates with my own professional philosophy. I would be honored to contribute my expertise to support your vision of excellence in radiology and healthcare delivery in India Bangalore.</w:t>
      </w:r>
    </w:p>
    <w:p>
      <w:pPr>
        <w:pStyle w:val="BodyText"/>
      </w:pPr>
      <w:r>
        <w:t xml:space="preserve">Thank you for considering my application. I would welcome the opportunity to discuss how my skills and experiences align with the needs of your institution. Please feel free to contact me at [Your Phone Number] or [Your Email Address] at your convenience. I look forward to the possibility of contributing to your team and advancing the field of radiology in India Bangalore.</w:t>
      </w:r>
    </w:p>
    <w:p>
      <w:pPr>
        <w:pStyle w:val="BodyText"/>
      </w:pPr>
      <w:r>
        <w:t xml:space="preserve">Sincerely,</w:t>
      </w:r>
      <w:r>
        <w:br/>
      </w:r>
      <w:r>
        <w:t xml:space="preserve">[Your Full Name]</w:t>
      </w:r>
      <w:r>
        <w:br/>
      </w:r>
      <w:r>
        <w:t xml:space="preserve">[Your Contact Information]</w:t>
      </w:r>
      <w:r>
        <w:br/>
      </w:r>
      <w:r>
        <w:t xml:space="preserve">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3T18:12:18Z</dcterms:created>
  <dcterms:modified xsi:type="dcterms:W3CDTF">2026-07-23T18:12:18Z</dcterms:modified>
</cp:coreProperties>
</file>

<file path=docProps/custom.xml><?xml version="1.0" encoding="utf-8"?>
<Properties xmlns="http://schemas.openxmlformats.org/officeDocument/2006/custom-properties" xmlns:vt="http://schemas.openxmlformats.org/officeDocument/2006/docPropsVTypes"/>
</file>